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40224" w14:textId="77777777" w:rsidR="00E13822" w:rsidRPr="00FD4782" w:rsidRDefault="00E13822" w:rsidP="00E13822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FD4782">
        <w:rPr>
          <w:rFonts w:ascii="Times New Roman" w:hAnsi="Times New Roman" w:cs="Times New Roman"/>
          <w:b/>
          <w:sz w:val="40"/>
          <w:szCs w:val="40"/>
        </w:rPr>
        <w:t>Peer Evaluation Form for Group Work</w:t>
      </w:r>
    </w:p>
    <w:p w14:paraId="13E308A8" w14:textId="77777777" w:rsidR="00E13822" w:rsidRPr="00555281" w:rsidRDefault="00E13822" w:rsidP="00E13822">
      <w:pPr>
        <w:rPr>
          <w:rFonts w:ascii="Times New Roman" w:hAnsi="Times New Roman" w:cs="Times New Roman"/>
        </w:rPr>
      </w:pPr>
    </w:p>
    <w:p w14:paraId="07CFC5E3" w14:textId="034D6F3E" w:rsidR="00E13822" w:rsidRPr="00FD4782" w:rsidRDefault="00E13822" w:rsidP="00E13822">
      <w:pPr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FD4782">
        <w:rPr>
          <w:rFonts w:ascii="Times New Roman" w:hAnsi="Times New Roman" w:cs="Times New Roman"/>
          <w:b/>
          <w:bCs/>
          <w:sz w:val="36"/>
          <w:szCs w:val="36"/>
        </w:rPr>
        <w:t xml:space="preserve">Your </w:t>
      </w:r>
      <w:r w:rsidR="00570135" w:rsidRPr="00FD4782">
        <w:rPr>
          <w:rFonts w:ascii="Times New Roman" w:hAnsi="Times New Roman" w:cs="Times New Roman"/>
          <w:b/>
          <w:bCs/>
          <w:sz w:val="36"/>
          <w:szCs w:val="36"/>
        </w:rPr>
        <w:t xml:space="preserve">full </w:t>
      </w:r>
      <w:r w:rsidRPr="00FD4782">
        <w:rPr>
          <w:rFonts w:ascii="Times New Roman" w:hAnsi="Times New Roman" w:cs="Times New Roman"/>
          <w:b/>
          <w:bCs/>
          <w:sz w:val="36"/>
          <w:szCs w:val="36"/>
        </w:rPr>
        <w:t>name</w:t>
      </w:r>
      <w:r w:rsidR="001D6752" w:rsidRPr="00FD4782">
        <w:rPr>
          <w:rFonts w:ascii="Times New Roman" w:hAnsi="Times New Roman" w:cs="Times New Roman"/>
          <w:b/>
          <w:bCs/>
          <w:sz w:val="36"/>
          <w:szCs w:val="36"/>
        </w:rPr>
        <w:t>:</w:t>
      </w:r>
      <w:r w:rsidR="00555281" w:rsidRPr="00FD4782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48E7596D" w14:textId="77777777" w:rsidR="00E13822" w:rsidRPr="0066139A" w:rsidRDefault="00E13822" w:rsidP="00E13822">
      <w:pPr>
        <w:rPr>
          <w:rFonts w:ascii="Times New Roman" w:hAnsi="Times New Roman" w:cs="Times New Roman"/>
          <w:sz w:val="28"/>
          <w:szCs w:val="28"/>
        </w:rPr>
      </w:pPr>
    </w:p>
    <w:p w14:paraId="6E5E7AC5" w14:textId="3954B7BB" w:rsidR="00E13822" w:rsidRPr="0066139A" w:rsidRDefault="00E13822" w:rsidP="00E13822">
      <w:pPr>
        <w:rPr>
          <w:rFonts w:ascii="Times New Roman" w:hAnsi="Times New Roman" w:cs="Times New Roman"/>
          <w:sz w:val="28"/>
          <w:szCs w:val="28"/>
        </w:rPr>
      </w:pPr>
      <w:r w:rsidRPr="0066139A">
        <w:rPr>
          <w:rFonts w:ascii="Times New Roman" w:hAnsi="Times New Roman" w:cs="Times New Roman"/>
          <w:sz w:val="28"/>
          <w:szCs w:val="28"/>
        </w:rPr>
        <w:t xml:space="preserve">Write the </w:t>
      </w:r>
      <w:r w:rsidRPr="0066139A">
        <w:rPr>
          <w:rFonts w:ascii="Times New Roman" w:hAnsi="Times New Roman" w:cs="Times New Roman"/>
          <w:b/>
          <w:bCs/>
          <w:sz w:val="28"/>
          <w:szCs w:val="28"/>
        </w:rPr>
        <w:t>name</w:t>
      </w:r>
      <w:r w:rsidRPr="0066139A">
        <w:rPr>
          <w:rFonts w:ascii="Times New Roman" w:hAnsi="Times New Roman" w:cs="Times New Roman"/>
          <w:sz w:val="28"/>
          <w:szCs w:val="28"/>
        </w:rPr>
        <w:t xml:space="preserve"> of each of your </w:t>
      </w:r>
      <w:r w:rsidR="000C37F3">
        <w:rPr>
          <w:rFonts w:ascii="Times New Roman" w:hAnsi="Times New Roman" w:cs="Times New Roman"/>
          <w:sz w:val="28"/>
          <w:szCs w:val="28"/>
        </w:rPr>
        <w:t>team</w:t>
      </w:r>
      <w:r w:rsidRPr="0066139A">
        <w:rPr>
          <w:rFonts w:ascii="Times New Roman" w:hAnsi="Times New Roman" w:cs="Times New Roman"/>
          <w:sz w:val="28"/>
          <w:szCs w:val="28"/>
        </w:rPr>
        <w:t xml:space="preserve"> members in a separate column. For each </w:t>
      </w:r>
      <w:r w:rsidR="0066139A" w:rsidRPr="0066139A">
        <w:rPr>
          <w:rFonts w:ascii="Times New Roman" w:hAnsi="Times New Roman" w:cs="Times New Roman"/>
          <w:sz w:val="28"/>
          <w:szCs w:val="28"/>
        </w:rPr>
        <w:t>member</w:t>
      </w:r>
      <w:r w:rsidR="00555281" w:rsidRPr="0066139A">
        <w:rPr>
          <w:rFonts w:ascii="Times New Roman" w:hAnsi="Times New Roman" w:cs="Times New Roman"/>
          <w:sz w:val="28"/>
          <w:szCs w:val="28"/>
        </w:rPr>
        <w:t xml:space="preserve"> of your </w:t>
      </w:r>
      <w:r w:rsidR="000C37F3">
        <w:rPr>
          <w:rFonts w:ascii="Times New Roman" w:hAnsi="Times New Roman" w:cs="Times New Roman"/>
          <w:sz w:val="28"/>
          <w:szCs w:val="28"/>
        </w:rPr>
        <w:t>team</w:t>
      </w:r>
      <w:r w:rsidR="00555281" w:rsidRPr="0066139A">
        <w:rPr>
          <w:rFonts w:ascii="Times New Roman" w:hAnsi="Times New Roman" w:cs="Times New Roman"/>
          <w:sz w:val="28"/>
          <w:szCs w:val="28"/>
        </w:rPr>
        <w:t xml:space="preserve"> (</w:t>
      </w:r>
      <w:r w:rsidR="00555281" w:rsidRPr="0066139A">
        <w:rPr>
          <w:rFonts w:ascii="Times New Roman" w:hAnsi="Times New Roman" w:cs="Times New Roman"/>
          <w:sz w:val="28"/>
          <w:szCs w:val="28"/>
          <w:u w:val="single"/>
        </w:rPr>
        <w:t>not including you</w:t>
      </w:r>
      <w:r w:rsidR="00555281" w:rsidRPr="0066139A">
        <w:rPr>
          <w:rFonts w:ascii="Times New Roman" w:hAnsi="Times New Roman" w:cs="Times New Roman"/>
          <w:sz w:val="28"/>
          <w:szCs w:val="28"/>
        </w:rPr>
        <w:t>)</w:t>
      </w:r>
      <w:r w:rsidRPr="0066139A">
        <w:rPr>
          <w:rFonts w:ascii="Times New Roman" w:hAnsi="Times New Roman" w:cs="Times New Roman"/>
          <w:sz w:val="28"/>
          <w:szCs w:val="28"/>
        </w:rPr>
        <w:t xml:space="preserve">, indicate the extent to which you agree with the statement on the </w:t>
      </w:r>
      <w:r w:rsidR="00555281" w:rsidRPr="0066139A">
        <w:rPr>
          <w:rFonts w:ascii="Times New Roman" w:hAnsi="Times New Roman" w:cs="Times New Roman"/>
          <w:sz w:val="28"/>
          <w:szCs w:val="28"/>
        </w:rPr>
        <w:t>first column (Evaluation Criteria)</w:t>
      </w:r>
      <w:r w:rsidRPr="0066139A">
        <w:rPr>
          <w:rFonts w:ascii="Times New Roman" w:hAnsi="Times New Roman" w:cs="Times New Roman"/>
          <w:sz w:val="28"/>
          <w:szCs w:val="28"/>
        </w:rPr>
        <w:t xml:space="preserve">, using a scale of </w:t>
      </w:r>
      <w:r w:rsidRPr="0066139A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555281" w:rsidRPr="0066139A">
        <w:rPr>
          <w:rFonts w:ascii="Times New Roman" w:hAnsi="Times New Roman" w:cs="Times New Roman"/>
          <w:b/>
          <w:bCs/>
          <w:sz w:val="28"/>
          <w:szCs w:val="28"/>
        </w:rPr>
        <w:t xml:space="preserve"> to </w:t>
      </w:r>
      <w:r w:rsidRPr="0066139A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66139A">
        <w:rPr>
          <w:rFonts w:ascii="Times New Roman" w:hAnsi="Times New Roman" w:cs="Times New Roman"/>
          <w:sz w:val="28"/>
          <w:szCs w:val="28"/>
        </w:rPr>
        <w:t xml:space="preserve"> </w:t>
      </w:r>
      <w:r w:rsidRPr="0066139A">
        <w:rPr>
          <w:rFonts w:ascii="Times New Roman" w:hAnsi="Times New Roman" w:cs="Times New Roman"/>
          <w:b/>
          <w:bCs/>
          <w:sz w:val="28"/>
          <w:szCs w:val="28"/>
        </w:rPr>
        <w:t>(1=strongly disagree; 2=disagree; 3=agree; 4=strongly agree)</w:t>
      </w:r>
      <w:r w:rsidRPr="0066139A">
        <w:rPr>
          <w:rFonts w:ascii="Times New Roman" w:hAnsi="Times New Roman" w:cs="Times New Roman"/>
          <w:sz w:val="28"/>
          <w:szCs w:val="28"/>
        </w:rPr>
        <w:t>. Total the numbers in each column.</w:t>
      </w:r>
    </w:p>
    <w:p w14:paraId="3998BF0B" w14:textId="77777777" w:rsidR="00E13822" w:rsidRPr="00555281" w:rsidRDefault="00E13822" w:rsidP="00E13822">
      <w:pPr>
        <w:rPr>
          <w:rFonts w:ascii="Times New Roman" w:hAnsi="Times New Roman" w:cs="Times New Roman"/>
        </w:rPr>
      </w:pPr>
    </w:p>
    <w:tbl>
      <w:tblPr>
        <w:tblStyle w:val="TableGrid"/>
        <w:tblW w:w="11038" w:type="dxa"/>
        <w:jc w:val="center"/>
        <w:tblLook w:val="00A0" w:firstRow="1" w:lastRow="0" w:firstColumn="1" w:lastColumn="0" w:noHBand="0" w:noVBand="0"/>
      </w:tblPr>
      <w:tblGrid>
        <w:gridCol w:w="3106"/>
        <w:gridCol w:w="2648"/>
        <w:gridCol w:w="2642"/>
        <w:gridCol w:w="2642"/>
      </w:tblGrid>
      <w:tr w:rsidR="00245E29" w:rsidRPr="00555281" w14:paraId="2367B175" w14:textId="77777777" w:rsidTr="00245E29">
        <w:trPr>
          <w:jc w:val="center"/>
        </w:trPr>
        <w:tc>
          <w:tcPr>
            <w:tcW w:w="3106" w:type="dxa"/>
          </w:tcPr>
          <w:p w14:paraId="33E5DCFE" w14:textId="77777777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  <w:r w:rsidRPr="00555281">
              <w:rPr>
                <w:rFonts w:ascii="Times New Roman" w:hAnsi="Times New Roman" w:cs="Times New Roman"/>
                <w:b/>
                <w:bCs/>
              </w:rPr>
              <w:t>Evaluation Criteria</w:t>
            </w:r>
          </w:p>
        </w:tc>
        <w:tc>
          <w:tcPr>
            <w:tcW w:w="2648" w:type="dxa"/>
          </w:tcPr>
          <w:p w14:paraId="5385C5A9" w14:textId="34B1703B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am</w:t>
            </w:r>
            <w:r w:rsidRPr="00555281">
              <w:rPr>
                <w:rFonts w:ascii="Times New Roman" w:hAnsi="Times New Roman" w:cs="Times New Roman"/>
                <w:b/>
                <w:bCs/>
              </w:rPr>
              <w:t xml:space="preserve"> member name:</w:t>
            </w:r>
          </w:p>
          <w:p w14:paraId="73CB261E" w14:textId="77777777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700369F6" w14:textId="2F5F17EE" w:rsidR="00245E29" w:rsidRPr="002922A8" w:rsidRDefault="00245E29" w:rsidP="00E138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rdan Schmidt</w:t>
            </w:r>
          </w:p>
        </w:tc>
        <w:tc>
          <w:tcPr>
            <w:tcW w:w="2642" w:type="dxa"/>
          </w:tcPr>
          <w:p w14:paraId="4E04FAA0" w14:textId="0FFB904F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am</w:t>
            </w:r>
            <w:r w:rsidRPr="00555281">
              <w:rPr>
                <w:rFonts w:ascii="Times New Roman" w:hAnsi="Times New Roman" w:cs="Times New Roman"/>
                <w:b/>
                <w:bCs/>
              </w:rPr>
              <w:t xml:space="preserve"> member name:</w:t>
            </w:r>
          </w:p>
          <w:p w14:paraId="44D55E3B" w14:textId="77777777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300FBA7F" w14:textId="1B232176" w:rsidR="00245E29" w:rsidRPr="002922A8" w:rsidRDefault="00245E29" w:rsidP="00E138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ll McCain</w:t>
            </w:r>
          </w:p>
        </w:tc>
        <w:tc>
          <w:tcPr>
            <w:tcW w:w="2642" w:type="dxa"/>
          </w:tcPr>
          <w:p w14:paraId="34F266EA" w14:textId="0EA2E506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am</w:t>
            </w:r>
            <w:r w:rsidRPr="00555281">
              <w:rPr>
                <w:rFonts w:ascii="Times New Roman" w:hAnsi="Times New Roman" w:cs="Times New Roman"/>
                <w:b/>
                <w:bCs/>
              </w:rPr>
              <w:t xml:space="preserve"> member name:</w:t>
            </w:r>
          </w:p>
          <w:p w14:paraId="6089EED0" w14:textId="77777777" w:rsidR="00245E29" w:rsidRPr="00555281" w:rsidRDefault="00245E29" w:rsidP="00E13822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67262F7" w14:textId="632976A6" w:rsidR="00245E29" w:rsidRPr="00CA68B2" w:rsidRDefault="00245E29" w:rsidP="00E138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vis Sides</w:t>
            </w:r>
          </w:p>
        </w:tc>
      </w:tr>
      <w:tr w:rsidR="00245E29" w:rsidRPr="00555281" w14:paraId="2BFA7790" w14:textId="77777777" w:rsidTr="00245E29">
        <w:trPr>
          <w:jc w:val="center"/>
        </w:trPr>
        <w:tc>
          <w:tcPr>
            <w:tcW w:w="3106" w:type="dxa"/>
          </w:tcPr>
          <w:p w14:paraId="5C0F9B09" w14:textId="7E8CBA8F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  <w:r w:rsidRPr="00555281">
              <w:rPr>
                <w:rFonts w:ascii="Times New Roman" w:hAnsi="Times New Roman" w:cs="Times New Roman"/>
              </w:rPr>
              <w:t>Attends group meetings regularly.</w:t>
            </w:r>
          </w:p>
          <w:p w14:paraId="5DBB97B0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48" w:type="dxa"/>
          </w:tcPr>
          <w:p w14:paraId="00B7189A" w14:textId="55860326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0B37815F" w14:textId="1133A3D9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6B6AE08B" w14:textId="0521638C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E29" w:rsidRPr="00555281" w14:paraId="5CDD59E1" w14:textId="77777777" w:rsidTr="00245E29">
        <w:trPr>
          <w:jc w:val="center"/>
        </w:trPr>
        <w:tc>
          <w:tcPr>
            <w:tcW w:w="3106" w:type="dxa"/>
          </w:tcPr>
          <w:p w14:paraId="42C99D63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  <w:r w:rsidRPr="00555281">
              <w:rPr>
                <w:rFonts w:ascii="Times New Roman" w:hAnsi="Times New Roman" w:cs="Times New Roman"/>
              </w:rPr>
              <w:t>Contributes meaningfully to group discussions.</w:t>
            </w:r>
          </w:p>
          <w:p w14:paraId="4BA7C325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48" w:type="dxa"/>
          </w:tcPr>
          <w:p w14:paraId="7DF636A8" w14:textId="6CF4AFAC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699BD186" w14:textId="02045412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642" w:type="dxa"/>
          </w:tcPr>
          <w:p w14:paraId="19C203AF" w14:textId="7B19F04E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E29" w:rsidRPr="00555281" w14:paraId="11E6D6EE" w14:textId="77777777" w:rsidTr="00245E29">
        <w:trPr>
          <w:jc w:val="center"/>
        </w:trPr>
        <w:tc>
          <w:tcPr>
            <w:tcW w:w="3106" w:type="dxa"/>
          </w:tcPr>
          <w:p w14:paraId="32CDF710" w14:textId="78595984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  <w:r w:rsidRPr="00555281">
              <w:rPr>
                <w:rFonts w:ascii="Times New Roman" w:hAnsi="Times New Roman" w:cs="Times New Roman"/>
              </w:rPr>
              <w:t>Completes tasks assigned by group leader on time.</w:t>
            </w:r>
          </w:p>
          <w:p w14:paraId="228BF0FD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48" w:type="dxa"/>
          </w:tcPr>
          <w:p w14:paraId="6DA8DB05" w14:textId="2D24E244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01E7491A" w14:textId="7B0913E8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642" w:type="dxa"/>
          </w:tcPr>
          <w:p w14:paraId="20EC2EB5" w14:textId="264D96E1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E29" w:rsidRPr="00555281" w14:paraId="6991F466" w14:textId="77777777" w:rsidTr="00245E29">
        <w:trPr>
          <w:jc w:val="center"/>
        </w:trPr>
        <w:tc>
          <w:tcPr>
            <w:tcW w:w="3106" w:type="dxa"/>
          </w:tcPr>
          <w:p w14:paraId="5FD01F88" w14:textId="12ED7C2E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  <w:r w:rsidRPr="00555281">
              <w:rPr>
                <w:rFonts w:ascii="Times New Roman" w:hAnsi="Times New Roman" w:cs="Times New Roman"/>
              </w:rPr>
              <w:t>Completes work in a quality manner.</w:t>
            </w:r>
          </w:p>
          <w:p w14:paraId="4E5691A7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48" w:type="dxa"/>
          </w:tcPr>
          <w:p w14:paraId="6A1E8710" w14:textId="09A20949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30305106" w14:textId="284AFD4D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642" w:type="dxa"/>
          </w:tcPr>
          <w:p w14:paraId="48A10F59" w14:textId="5FE44D42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E29" w:rsidRPr="00555281" w14:paraId="070A9A70" w14:textId="77777777" w:rsidTr="00245E29">
        <w:trPr>
          <w:jc w:val="center"/>
        </w:trPr>
        <w:tc>
          <w:tcPr>
            <w:tcW w:w="3106" w:type="dxa"/>
          </w:tcPr>
          <w:p w14:paraId="1F59ECA9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  <w:r w:rsidRPr="00555281">
              <w:rPr>
                <w:rFonts w:ascii="Times New Roman" w:hAnsi="Times New Roman" w:cs="Times New Roman"/>
              </w:rPr>
              <w:t>Demonstrates a cooperative and supportive attitude.</w:t>
            </w:r>
          </w:p>
          <w:p w14:paraId="57D8CFAF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48" w:type="dxa"/>
          </w:tcPr>
          <w:p w14:paraId="33A44092" w14:textId="5474D875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3F4DEC44" w14:textId="21A0E788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2B6DD4A1" w14:textId="34DF1CE1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E29" w:rsidRPr="00555281" w14:paraId="1F4F47FB" w14:textId="77777777" w:rsidTr="00245E29">
        <w:trPr>
          <w:jc w:val="center"/>
        </w:trPr>
        <w:tc>
          <w:tcPr>
            <w:tcW w:w="3106" w:type="dxa"/>
          </w:tcPr>
          <w:p w14:paraId="3CD37C8D" w14:textId="46B0A1D3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  <w:r w:rsidRPr="00555281">
              <w:rPr>
                <w:rFonts w:ascii="Times New Roman" w:hAnsi="Times New Roman" w:cs="Times New Roman"/>
              </w:rPr>
              <w:t xml:space="preserve">Contributes significantly to the success of the project (e.g. contributes ideas, suggestions, improvements, </w:t>
            </w:r>
            <w:r>
              <w:rPr>
                <w:rFonts w:ascii="Times New Roman" w:hAnsi="Times New Roman" w:cs="Times New Roman"/>
              </w:rPr>
              <w:t>identifies/corrects</w:t>
            </w:r>
            <w:r w:rsidRPr="00555281">
              <w:rPr>
                <w:rFonts w:ascii="Times New Roman" w:hAnsi="Times New Roman" w:cs="Times New Roman"/>
              </w:rPr>
              <w:t xml:space="preserve"> members’ mistakes, etc.)</w:t>
            </w:r>
          </w:p>
          <w:p w14:paraId="185DFA1A" w14:textId="77777777" w:rsidR="00245E29" w:rsidRPr="00555281" w:rsidRDefault="00245E29" w:rsidP="00E138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48" w:type="dxa"/>
          </w:tcPr>
          <w:p w14:paraId="685078DB" w14:textId="6E63C0B9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642" w:type="dxa"/>
          </w:tcPr>
          <w:p w14:paraId="72395959" w14:textId="03E56303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642" w:type="dxa"/>
          </w:tcPr>
          <w:p w14:paraId="1D25ABD6" w14:textId="1214097D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E29" w:rsidRPr="00555281" w14:paraId="1CDDB760" w14:textId="77777777" w:rsidTr="00245E29">
        <w:trPr>
          <w:trHeight w:val="576"/>
          <w:jc w:val="center"/>
        </w:trPr>
        <w:tc>
          <w:tcPr>
            <w:tcW w:w="3106" w:type="dxa"/>
            <w:vAlign w:val="center"/>
          </w:tcPr>
          <w:p w14:paraId="3F892639" w14:textId="77777777" w:rsidR="00245E29" w:rsidRPr="00FD4782" w:rsidRDefault="00245E29" w:rsidP="00E13822">
            <w:pPr>
              <w:jc w:val="right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 w:rsidRPr="00FD4782"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TOTALS</w:t>
            </w:r>
          </w:p>
        </w:tc>
        <w:tc>
          <w:tcPr>
            <w:tcW w:w="2648" w:type="dxa"/>
            <w:vAlign w:val="center"/>
          </w:tcPr>
          <w:p w14:paraId="1EC65C27" w14:textId="53EBF606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24</w:t>
            </w:r>
          </w:p>
        </w:tc>
        <w:tc>
          <w:tcPr>
            <w:tcW w:w="2642" w:type="dxa"/>
            <w:vAlign w:val="center"/>
          </w:tcPr>
          <w:p w14:paraId="3AC9FA7E" w14:textId="1CE45230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20</w:t>
            </w:r>
          </w:p>
        </w:tc>
        <w:tc>
          <w:tcPr>
            <w:tcW w:w="2642" w:type="dxa"/>
            <w:vAlign w:val="center"/>
          </w:tcPr>
          <w:p w14:paraId="719B81B2" w14:textId="566B9203" w:rsidR="00245E29" w:rsidRPr="00FD4782" w:rsidRDefault="00245E29" w:rsidP="0066139A">
            <w:pPr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  <w:t>18</w:t>
            </w:r>
          </w:p>
        </w:tc>
      </w:tr>
    </w:tbl>
    <w:p w14:paraId="00D09CF8" w14:textId="7D65AC00" w:rsidR="00E13822" w:rsidRPr="00555281" w:rsidRDefault="00E13822" w:rsidP="00E13822">
      <w:pPr>
        <w:rPr>
          <w:rFonts w:ascii="Times New Roman" w:hAnsi="Times New Roman" w:cs="Times New Roman"/>
        </w:rPr>
      </w:pPr>
    </w:p>
    <w:p w14:paraId="5E228752" w14:textId="77777777" w:rsidR="00E13822" w:rsidRPr="00FD4782" w:rsidRDefault="00E13822" w:rsidP="00E1382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FD4782">
        <w:rPr>
          <w:rFonts w:ascii="Times New Roman" w:hAnsi="Times New Roman" w:cs="Times New Roman"/>
          <w:b/>
          <w:bCs/>
          <w:sz w:val="32"/>
          <w:szCs w:val="32"/>
        </w:rPr>
        <w:lastRenderedPageBreak/>
        <w:t>Feedback</w:t>
      </w:r>
      <w:r w:rsidR="002D17B9" w:rsidRPr="00FD4782">
        <w:rPr>
          <w:rFonts w:ascii="Times New Roman" w:hAnsi="Times New Roman" w:cs="Times New Roman"/>
          <w:b/>
          <w:bCs/>
          <w:sz w:val="32"/>
          <w:szCs w:val="32"/>
        </w:rPr>
        <w:t xml:space="preserve"> on team dynamics:</w:t>
      </w:r>
    </w:p>
    <w:p w14:paraId="6DAE3B97" w14:textId="5EBB564D" w:rsidR="00E13822" w:rsidRPr="00555281" w:rsidRDefault="00E13822" w:rsidP="00E13822">
      <w:pPr>
        <w:rPr>
          <w:rFonts w:ascii="Times New Roman" w:hAnsi="Times New Roman" w:cs="Times New Roman"/>
        </w:rPr>
      </w:pPr>
    </w:p>
    <w:p w14:paraId="53EAB584" w14:textId="77777777" w:rsidR="00555281" w:rsidRPr="00555281" w:rsidRDefault="00555281" w:rsidP="00E13822">
      <w:pPr>
        <w:rPr>
          <w:rFonts w:ascii="Times New Roman" w:hAnsi="Times New Roman" w:cs="Times New Roman"/>
        </w:rPr>
      </w:pPr>
    </w:p>
    <w:p w14:paraId="5030FD40" w14:textId="500DEE88" w:rsidR="002D17B9" w:rsidRPr="00FD4782" w:rsidRDefault="002D17B9" w:rsidP="00FC05E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8"/>
          <w:szCs w:val="28"/>
        </w:rPr>
      </w:pPr>
      <w:r w:rsidRPr="00FD4782">
        <w:rPr>
          <w:rFonts w:ascii="Times New Roman" w:hAnsi="Times New Roman" w:cs="Times New Roman"/>
          <w:sz w:val="28"/>
          <w:szCs w:val="28"/>
        </w:rPr>
        <w:t>How effectively did your group work?</w:t>
      </w:r>
    </w:p>
    <w:p w14:paraId="4184BD4F" w14:textId="77777777" w:rsidR="001D6752" w:rsidRPr="00555281" w:rsidRDefault="001D6752" w:rsidP="00570135">
      <w:pPr>
        <w:rPr>
          <w:rFonts w:ascii="Times New Roman" w:hAnsi="Times New Roman" w:cs="Times New Roman"/>
        </w:rPr>
      </w:pPr>
    </w:p>
    <w:p w14:paraId="2C5C6919" w14:textId="3D6A2736" w:rsidR="002D17B9" w:rsidRDefault="00DB747E" w:rsidP="00DB747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started off pretty well when I was in charge of a Basecamp account that allowed everyone to see what they needed to do and when. However, I got married this semester, so I didn’t have time to spend hours planning what everyone was supposed to do, and our effectiveness fell off. We started doing </w:t>
      </w:r>
      <w:r w:rsidR="00A77DC3">
        <w:rPr>
          <w:rFonts w:ascii="Times New Roman" w:hAnsi="Times New Roman" w:cs="Times New Roman"/>
        </w:rPr>
        <w:t>assignments day of, an</w:t>
      </w:r>
      <w:r w:rsidR="00CB6C88">
        <w:rPr>
          <w:rFonts w:ascii="Times New Roman" w:hAnsi="Times New Roman" w:cs="Times New Roman"/>
        </w:rPr>
        <w:t xml:space="preserve">d Travis missed a few group meetings due to work. </w:t>
      </w:r>
    </w:p>
    <w:p w14:paraId="47856154" w14:textId="2E3BDD3B" w:rsidR="002D17B9" w:rsidRPr="00555281" w:rsidRDefault="00CB6C88" w:rsidP="00CB6C88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rdan was always there, making sure we were getting things done. </w:t>
      </w:r>
      <w:r w:rsidR="00641D8B">
        <w:rPr>
          <w:rFonts w:ascii="Times New Roman" w:hAnsi="Times New Roman" w:cs="Times New Roman"/>
        </w:rPr>
        <w:t xml:space="preserve">He truly tried and gave his best for all parts of the project. </w:t>
      </w:r>
      <w:r>
        <w:rPr>
          <w:rFonts w:ascii="Times New Roman" w:hAnsi="Times New Roman" w:cs="Times New Roman"/>
        </w:rPr>
        <w:t>Bill has kids and a job, so he would just do what he was told (which is absolutely fine), and Travis had to work for all of our meetings, but he was able to attend a few. He would still do his work, although not as early as we would’ve liked.</w:t>
      </w:r>
      <w:r w:rsidR="00187D99">
        <w:rPr>
          <w:rFonts w:ascii="Times New Roman" w:hAnsi="Times New Roman" w:cs="Times New Roman"/>
        </w:rPr>
        <w:t xml:space="preserve"> </w:t>
      </w:r>
    </w:p>
    <w:p w14:paraId="62F3B5BF" w14:textId="77777777" w:rsidR="002D17B9" w:rsidRPr="00555281" w:rsidRDefault="002D17B9" w:rsidP="00FC05E6">
      <w:pPr>
        <w:rPr>
          <w:rFonts w:ascii="Times New Roman" w:hAnsi="Times New Roman" w:cs="Times New Roman"/>
        </w:rPr>
      </w:pPr>
    </w:p>
    <w:p w14:paraId="3A903F3F" w14:textId="77777777" w:rsidR="002D17B9" w:rsidRPr="00555281" w:rsidRDefault="002D17B9" w:rsidP="00FC05E6">
      <w:pPr>
        <w:rPr>
          <w:rFonts w:ascii="Times New Roman" w:hAnsi="Times New Roman" w:cs="Times New Roman"/>
        </w:rPr>
      </w:pPr>
    </w:p>
    <w:p w14:paraId="4AD72C14" w14:textId="77777777" w:rsidR="002D17B9" w:rsidRPr="00555281" w:rsidRDefault="002D17B9" w:rsidP="00FC05E6">
      <w:pPr>
        <w:rPr>
          <w:rFonts w:ascii="Times New Roman" w:hAnsi="Times New Roman" w:cs="Times New Roman"/>
        </w:rPr>
      </w:pPr>
    </w:p>
    <w:p w14:paraId="3BC2CD17" w14:textId="77777777" w:rsidR="002D17B9" w:rsidRPr="00555281" w:rsidRDefault="002D17B9" w:rsidP="00FC05E6">
      <w:pPr>
        <w:rPr>
          <w:rFonts w:ascii="Times New Roman" w:hAnsi="Times New Roman" w:cs="Times New Roman"/>
        </w:rPr>
      </w:pPr>
    </w:p>
    <w:p w14:paraId="3B42AC52" w14:textId="77777777" w:rsidR="002D17B9" w:rsidRPr="00555281" w:rsidRDefault="002D17B9" w:rsidP="00FC05E6">
      <w:pPr>
        <w:rPr>
          <w:rFonts w:ascii="Times New Roman" w:hAnsi="Times New Roman" w:cs="Times New Roman"/>
        </w:rPr>
      </w:pPr>
    </w:p>
    <w:p w14:paraId="07D98BC7" w14:textId="77777777" w:rsidR="00FC05E6" w:rsidRPr="00FD4782" w:rsidRDefault="002D17B9" w:rsidP="00FC05E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sz w:val="28"/>
          <w:szCs w:val="28"/>
        </w:rPr>
      </w:pPr>
      <w:r w:rsidRPr="00FD4782">
        <w:rPr>
          <w:rFonts w:ascii="Times New Roman" w:hAnsi="Times New Roman" w:cs="Times New Roman"/>
          <w:sz w:val="28"/>
          <w:szCs w:val="28"/>
        </w:rPr>
        <w:t>What did you learn about working in a group from this project that you will carry into your next group experience?</w:t>
      </w:r>
    </w:p>
    <w:p w14:paraId="35D71C03" w14:textId="77777777" w:rsidR="00FC05E6" w:rsidRPr="00555281" w:rsidRDefault="00FC05E6" w:rsidP="00FC05E6">
      <w:pPr>
        <w:rPr>
          <w:rFonts w:ascii="Times New Roman" w:hAnsi="Times New Roman" w:cs="Times New Roman"/>
        </w:rPr>
      </w:pPr>
    </w:p>
    <w:p w14:paraId="185A775C" w14:textId="2656E5D2" w:rsidR="00FC05E6" w:rsidRDefault="00B748FE" w:rsidP="008D336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don’t believe I learned</w:t>
      </w:r>
      <w:r w:rsidR="006A6F92">
        <w:rPr>
          <w:rFonts w:ascii="Times New Roman" w:hAnsi="Times New Roman" w:cs="Times New Roman"/>
        </w:rPr>
        <w:t xml:space="preserve"> much about groups</w:t>
      </w:r>
      <w:r>
        <w:rPr>
          <w:rFonts w:ascii="Times New Roman" w:hAnsi="Times New Roman" w:cs="Times New Roman"/>
        </w:rPr>
        <w:t xml:space="preserve"> from this group experience. I don’t believe groups in an academic setting reflect groups in a professional setting. I recently got a position as a web developer, and the group experience in that setting is far more positive than all my group experiences are here. I believe this is due to the fact that everyone has to participate in their job, or they get fired. Whereas in an academic setting, you</w:t>
      </w:r>
      <w:r w:rsidR="00AF7919">
        <w:rPr>
          <w:rFonts w:ascii="Times New Roman" w:hAnsi="Times New Roman" w:cs="Times New Roman"/>
        </w:rPr>
        <w:t>r realistic threat is losing a few points.</w:t>
      </w:r>
    </w:p>
    <w:p w14:paraId="3110EDAA" w14:textId="717A501F" w:rsidR="00B748FE" w:rsidRDefault="00B748FE" w:rsidP="008D336E">
      <w:pPr>
        <w:ind w:left="360"/>
        <w:rPr>
          <w:rFonts w:ascii="Times New Roman" w:hAnsi="Times New Roman" w:cs="Times New Roman"/>
        </w:rPr>
      </w:pPr>
    </w:p>
    <w:p w14:paraId="7C60AC65" w14:textId="1AD84982" w:rsidR="00B748FE" w:rsidRPr="00555281" w:rsidRDefault="00B748FE" w:rsidP="008D336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will be my last group experience here at SEMO, so I’ll try to take the things I learned into the professional world.</w:t>
      </w:r>
    </w:p>
    <w:p w14:paraId="05022B3F" w14:textId="77777777" w:rsidR="00FC05E6" w:rsidRPr="00555281" w:rsidRDefault="00FC05E6" w:rsidP="00570135">
      <w:pPr>
        <w:rPr>
          <w:rFonts w:ascii="Times New Roman" w:hAnsi="Times New Roman" w:cs="Times New Roman"/>
        </w:rPr>
      </w:pPr>
    </w:p>
    <w:sectPr w:rsidR="00FC05E6" w:rsidRPr="00555281" w:rsidSect="0066139A">
      <w:footerReference w:type="default" r:id="rId7"/>
      <w:pgSz w:w="15840" w:h="12240" w:orient="landscape"/>
      <w:pgMar w:top="720" w:right="1152" w:bottom="72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1F909" w14:textId="77777777" w:rsidR="002774FD" w:rsidRDefault="002774FD" w:rsidP="00570135">
      <w:r>
        <w:separator/>
      </w:r>
    </w:p>
  </w:endnote>
  <w:endnote w:type="continuationSeparator" w:id="0">
    <w:p w14:paraId="5AB8C764" w14:textId="77777777" w:rsidR="002774FD" w:rsidRDefault="002774FD" w:rsidP="005701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2E33D" w14:textId="4E8C74B2" w:rsidR="00570135" w:rsidRPr="00570135" w:rsidRDefault="00570135" w:rsidP="00570135">
    <w:pPr>
      <w:rPr>
        <w:sz w:val="20"/>
      </w:rPr>
    </w:pPr>
    <w:r w:rsidRPr="00FC05E6">
      <w:rPr>
        <w:sz w:val="20"/>
      </w:rPr>
      <w:t>Adapted from a peer evaluation form developed at Johns Hopkins University (October, 2006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88122" w14:textId="77777777" w:rsidR="002774FD" w:rsidRDefault="002774FD" w:rsidP="00570135">
      <w:r>
        <w:separator/>
      </w:r>
    </w:p>
  </w:footnote>
  <w:footnote w:type="continuationSeparator" w:id="0">
    <w:p w14:paraId="728FEDA7" w14:textId="77777777" w:rsidR="002774FD" w:rsidRDefault="002774FD" w:rsidP="005701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zs7A0M7cwsjQxtDRU0lEKTi0uzszPAykwrAUA3AdUECwAAAA="/>
  </w:docVars>
  <w:rsids>
    <w:rsidRoot w:val="00E13822"/>
    <w:rsid w:val="000C37F3"/>
    <w:rsid w:val="000C4DE9"/>
    <w:rsid w:val="001426A9"/>
    <w:rsid w:val="00155853"/>
    <w:rsid w:val="00187D99"/>
    <w:rsid w:val="001D6752"/>
    <w:rsid w:val="00245E29"/>
    <w:rsid w:val="002774FD"/>
    <w:rsid w:val="002922A8"/>
    <w:rsid w:val="002D17B9"/>
    <w:rsid w:val="0039349F"/>
    <w:rsid w:val="004B179B"/>
    <w:rsid w:val="00516C5E"/>
    <w:rsid w:val="00555281"/>
    <w:rsid w:val="00570135"/>
    <w:rsid w:val="00641CDD"/>
    <w:rsid w:val="00641D8B"/>
    <w:rsid w:val="0066139A"/>
    <w:rsid w:val="006A6F92"/>
    <w:rsid w:val="008156F6"/>
    <w:rsid w:val="00842587"/>
    <w:rsid w:val="00852D57"/>
    <w:rsid w:val="008D1144"/>
    <w:rsid w:val="008D336E"/>
    <w:rsid w:val="00A6403E"/>
    <w:rsid w:val="00A77DC3"/>
    <w:rsid w:val="00A94CFB"/>
    <w:rsid w:val="00AF7919"/>
    <w:rsid w:val="00B748FE"/>
    <w:rsid w:val="00CA68B2"/>
    <w:rsid w:val="00CB6C88"/>
    <w:rsid w:val="00D10209"/>
    <w:rsid w:val="00DB747E"/>
    <w:rsid w:val="00E13822"/>
    <w:rsid w:val="00E96E5F"/>
    <w:rsid w:val="00F65DE7"/>
    <w:rsid w:val="00F968E6"/>
    <w:rsid w:val="00FC05E6"/>
    <w:rsid w:val="00FD47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3FAD59D"/>
  <w15:docId w15:val="{A4ABEF31-574D-4FDA-B6FE-86AE0B942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013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0135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7013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013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norman</dc:creator>
  <cp:lastModifiedBy>Sean Poston</cp:lastModifiedBy>
  <cp:revision>25</cp:revision>
  <cp:lastPrinted>2017-04-13T05:40:00Z</cp:lastPrinted>
  <dcterms:created xsi:type="dcterms:W3CDTF">2021-05-30T01:24:00Z</dcterms:created>
  <dcterms:modified xsi:type="dcterms:W3CDTF">2021-12-11T18:15:00Z</dcterms:modified>
</cp:coreProperties>
</file>